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60F0" w:rsidRPr="00374C07" w:rsidRDefault="00712570" w:rsidP="00712570">
      <w:pPr>
        <w:spacing w:line="480" w:lineRule="exact"/>
        <w:ind w:right="560"/>
        <w:jc w:val="center"/>
        <w:rPr>
          <w:rFonts w:eastAsia="微軟正黑體" w:cs="Arial"/>
          <w:b/>
          <w:sz w:val="48"/>
          <w:szCs w:val="48"/>
        </w:rPr>
      </w:pPr>
      <w:r>
        <w:rPr>
          <w:rFonts w:eastAsia="微軟正黑體" w:cs="Arial" w:hint="eastAsia"/>
          <w:b/>
          <w:sz w:val="48"/>
          <w:szCs w:val="48"/>
        </w:rPr>
        <w:t>APEC TEL58</w:t>
      </w:r>
      <w:r w:rsidR="009260F0" w:rsidRPr="00374C07">
        <w:rPr>
          <w:rFonts w:eastAsia="微軟正黑體" w:cs="Arial"/>
          <w:b/>
          <w:sz w:val="48"/>
          <w:szCs w:val="48"/>
        </w:rPr>
        <w:t>報</w:t>
      </w:r>
      <w:r w:rsidR="009260F0" w:rsidRPr="00374C07">
        <w:rPr>
          <w:rFonts w:eastAsia="微軟正黑體" w:cs="Arial"/>
          <w:b/>
          <w:sz w:val="48"/>
          <w:szCs w:val="48"/>
        </w:rPr>
        <w:t xml:space="preserve"> </w:t>
      </w:r>
      <w:r w:rsidR="009260F0" w:rsidRPr="00374C07">
        <w:rPr>
          <w:rFonts w:eastAsia="微軟正黑體" w:cs="Arial"/>
          <w:b/>
          <w:sz w:val="48"/>
          <w:szCs w:val="48"/>
        </w:rPr>
        <w:t>名</w:t>
      </w:r>
      <w:r w:rsidR="009260F0" w:rsidRPr="00374C07">
        <w:rPr>
          <w:rFonts w:eastAsia="微軟正黑體" w:cs="Arial"/>
          <w:b/>
          <w:sz w:val="48"/>
          <w:szCs w:val="48"/>
        </w:rPr>
        <w:t xml:space="preserve"> </w:t>
      </w:r>
      <w:r w:rsidR="009260F0" w:rsidRPr="00374C07">
        <w:rPr>
          <w:rFonts w:eastAsia="微軟正黑體" w:cs="Arial"/>
          <w:b/>
          <w:sz w:val="48"/>
          <w:szCs w:val="48"/>
        </w:rPr>
        <w:t>表</w:t>
      </w:r>
    </w:p>
    <w:p w:rsidR="009260F0" w:rsidRPr="00374C07" w:rsidRDefault="009260F0" w:rsidP="00973AA3">
      <w:pPr>
        <w:spacing w:line="480" w:lineRule="exact"/>
        <w:jc w:val="right"/>
        <w:rPr>
          <w:rFonts w:eastAsia="微軟正黑體" w:cs="Arial"/>
          <w:b/>
          <w:sz w:val="28"/>
          <w:szCs w:val="24"/>
        </w:rPr>
      </w:pPr>
    </w:p>
    <w:p w:rsidR="000975E9" w:rsidRPr="00374C07" w:rsidRDefault="009260F0" w:rsidP="00973AA3">
      <w:pPr>
        <w:spacing w:line="480" w:lineRule="exact"/>
        <w:jc w:val="right"/>
        <w:rPr>
          <w:rFonts w:eastAsia="微軟正黑體" w:cs="Arial"/>
          <w:b/>
          <w:sz w:val="28"/>
          <w:szCs w:val="24"/>
        </w:rPr>
      </w:pPr>
      <w:r w:rsidRPr="00374C07">
        <w:rPr>
          <w:rFonts w:eastAsia="微軟正黑體" w:cs="Arial"/>
          <w:b/>
          <w:sz w:val="28"/>
          <w:szCs w:val="24"/>
        </w:rPr>
        <w:t xml:space="preserve">  </w:t>
      </w:r>
      <w:r w:rsidR="00883D65" w:rsidRPr="00374C07">
        <w:rPr>
          <w:rFonts w:eastAsia="微軟正黑體" w:cs="Arial"/>
          <w:b/>
          <w:sz w:val="28"/>
          <w:szCs w:val="24"/>
        </w:rPr>
        <w:t>填表日期：</w:t>
      </w:r>
      <w:r w:rsidR="00883D65" w:rsidRPr="00374C07">
        <w:rPr>
          <w:rFonts w:eastAsia="微軟正黑體" w:cs="Arial"/>
          <w:b/>
          <w:sz w:val="28"/>
          <w:szCs w:val="24"/>
        </w:rPr>
        <w:t>201</w:t>
      </w:r>
      <w:r w:rsidR="003B2428" w:rsidRPr="00374C07">
        <w:rPr>
          <w:rFonts w:eastAsia="微軟正黑體" w:cs="Arial"/>
          <w:b/>
          <w:sz w:val="28"/>
          <w:szCs w:val="24"/>
        </w:rPr>
        <w:t>8</w:t>
      </w:r>
      <w:r w:rsidR="00883D65" w:rsidRPr="00374C07">
        <w:rPr>
          <w:rFonts w:eastAsia="微軟正黑體" w:cs="Arial"/>
          <w:b/>
          <w:sz w:val="28"/>
          <w:szCs w:val="24"/>
        </w:rPr>
        <w:t>年</w:t>
      </w:r>
      <w:r w:rsidR="00A90FDA" w:rsidRPr="00374C07">
        <w:rPr>
          <w:rFonts w:eastAsia="微軟正黑體" w:cs="Arial"/>
          <w:b/>
          <w:sz w:val="28"/>
          <w:szCs w:val="24"/>
        </w:rPr>
        <w:t xml:space="preserve">　</w:t>
      </w:r>
      <w:r w:rsidR="00883D65" w:rsidRPr="00374C07">
        <w:rPr>
          <w:rFonts w:eastAsia="微軟正黑體" w:cs="Arial"/>
          <w:b/>
          <w:sz w:val="28"/>
          <w:szCs w:val="24"/>
        </w:rPr>
        <w:t>月</w:t>
      </w:r>
      <w:r w:rsidR="00A90FDA" w:rsidRPr="00374C07">
        <w:rPr>
          <w:rFonts w:eastAsia="微軟正黑體" w:cs="Arial"/>
          <w:b/>
          <w:sz w:val="28"/>
          <w:szCs w:val="24"/>
        </w:rPr>
        <w:t xml:space="preserve">　　</w:t>
      </w:r>
      <w:r w:rsidR="00883D65" w:rsidRPr="00374C07">
        <w:rPr>
          <w:rFonts w:eastAsia="微軟正黑體" w:cs="Arial"/>
          <w:b/>
          <w:sz w:val="28"/>
          <w:szCs w:val="24"/>
        </w:rPr>
        <w:t>日</w:t>
      </w:r>
    </w:p>
    <w:tbl>
      <w:tblPr>
        <w:tblStyle w:val="ab"/>
        <w:tblW w:w="10384" w:type="dxa"/>
        <w:jc w:val="center"/>
        <w:tblLook w:val="04A0" w:firstRow="1" w:lastRow="0" w:firstColumn="1" w:lastColumn="0" w:noHBand="0" w:noVBand="1"/>
      </w:tblPr>
      <w:tblGrid>
        <w:gridCol w:w="2712"/>
        <w:gridCol w:w="2551"/>
        <w:gridCol w:w="1701"/>
        <w:gridCol w:w="3420"/>
      </w:tblGrid>
      <w:tr w:rsidR="008323A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8323AE" w:rsidRPr="00374C07" w:rsidRDefault="008323AE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中文姓名</w:t>
            </w:r>
          </w:p>
        </w:tc>
        <w:tc>
          <w:tcPr>
            <w:tcW w:w="2551" w:type="dxa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8323AE" w:rsidRPr="00374C07" w:rsidRDefault="008323AE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英文姓名</w:t>
            </w:r>
          </w:p>
        </w:tc>
        <w:tc>
          <w:tcPr>
            <w:tcW w:w="3420" w:type="dxa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  <w:tr w:rsidR="008323A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8323AE" w:rsidRPr="00374C07" w:rsidRDefault="009A4582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性別</w:t>
            </w:r>
          </w:p>
        </w:tc>
        <w:tc>
          <w:tcPr>
            <w:tcW w:w="2551" w:type="dxa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8323AE" w:rsidRPr="00374C07" w:rsidRDefault="008323AE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生日</w:t>
            </w:r>
          </w:p>
        </w:tc>
        <w:tc>
          <w:tcPr>
            <w:tcW w:w="3420" w:type="dxa"/>
            <w:vAlign w:val="center"/>
          </w:tcPr>
          <w:p w:rsidR="008323AE" w:rsidRPr="00374C07" w:rsidRDefault="00B6761E" w:rsidP="00374C07">
            <w:pPr>
              <w:spacing w:line="480" w:lineRule="exact"/>
              <w:ind w:right="480" w:firstLineChars="250" w:firstLine="600"/>
              <w:jc w:val="both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年　　月　　日</w:t>
            </w:r>
          </w:p>
        </w:tc>
      </w:tr>
      <w:tr w:rsidR="0001647F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01647F" w:rsidRPr="00374C07" w:rsidRDefault="0001647F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身分證字號</w:t>
            </w:r>
          </w:p>
        </w:tc>
        <w:tc>
          <w:tcPr>
            <w:tcW w:w="2551" w:type="dxa"/>
            <w:vAlign w:val="center"/>
          </w:tcPr>
          <w:p w:rsidR="0001647F" w:rsidRPr="00374C07" w:rsidRDefault="0001647F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01647F" w:rsidRPr="00374C07" w:rsidRDefault="0001647F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手機</w:t>
            </w:r>
          </w:p>
        </w:tc>
        <w:tc>
          <w:tcPr>
            <w:tcW w:w="3420" w:type="dxa"/>
            <w:vAlign w:val="center"/>
          </w:tcPr>
          <w:p w:rsidR="0001647F" w:rsidRPr="00374C07" w:rsidRDefault="0001647F" w:rsidP="00374C07">
            <w:pPr>
              <w:spacing w:line="480" w:lineRule="exact"/>
              <w:ind w:right="480" w:firstLineChars="250" w:firstLine="60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  <w:tr w:rsidR="008323A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8323AE" w:rsidRPr="00374C07" w:rsidRDefault="009A4582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E-mail</w:t>
            </w:r>
          </w:p>
        </w:tc>
        <w:tc>
          <w:tcPr>
            <w:tcW w:w="7672" w:type="dxa"/>
            <w:gridSpan w:val="3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  <w:tr w:rsidR="009A4582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9A4582" w:rsidRPr="00374C07" w:rsidRDefault="009A4582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通訊地址</w:t>
            </w:r>
          </w:p>
        </w:tc>
        <w:tc>
          <w:tcPr>
            <w:tcW w:w="7672" w:type="dxa"/>
            <w:gridSpan w:val="3"/>
            <w:vAlign w:val="center"/>
          </w:tcPr>
          <w:p w:rsidR="009A4582" w:rsidRPr="00374C07" w:rsidRDefault="00F51592" w:rsidP="00957B64">
            <w:pPr>
              <w:spacing w:line="480" w:lineRule="exact"/>
              <w:ind w:right="480"/>
              <w:jc w:val="right"/>
              <w:rPr>
                <w:rFonts w:eastAsia="微軟正黑體" w:cs="Arial"/>
                <w:b/>
                <w:szCs w:val="24"/>
              </w:rPr>
            </w:pPr>
            <w:r>
              <w:rPr>
                <w:rFonts w:eastAsia="微軟正黑體" w:cs="Arial" w:hint="eastAsia"/>
                <w:b/>
                <w:color w:val="808080" w:themeColor="background1" w:themeShade="80"/>
                <w:szCs w:val="24"/>
              </w:rPr>
              <w:t>（請填寫完整郵遞區號</w:t>
            </w:r>
            <w:r>
              <w:rPr>
                <w:rFonts w:eastAsia="微軟正黑體" w:cs="Arial"/>
                <w:b/>
                <w:color w:val="808080" w:themeColor="background1" w:themeShade="80"/>
                <w:szCs w:val="24"/>
              </w:rPr>
              <w:t>5</w:t>
            </w:r>
            <w:r>
              <w:rPr>
                <w:rFonts w:eastAsia="微軟正黑體" w:cs="Arial" w:hint="eastAsia"/>
                <w:b/>
                <w:color w:val="808080" w:themeColor="background1" w:themeShade="80"/>
                <w:szCs w:val="24"/>
              </w:rPr>
              <w:t>碼）</w:t>
            </w:r>
          </w:p>
        </w:tc>
      </w:tr>
      <w:tr w:rsidR="00B6379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B6379E" w:rsidRPr="00374C07" w:rsidRDefault="00D0755C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學校</w:t>
            </w:r>
            <w:r w:rsidRPr="00374C07">
              <w:rPr>
                <w:rFonts w:eastAsia="微軟正黑體" w:cs="Arial"/>
                <w:b/>
                <w:szCs w:val="24"/>
              </w:rPr>
              <w:t>/</w:t>
            </w:r>
            <w:r w:rsidR="00B6379E" w:rsidRPr="00374C07">
              <w:rPr>
                <w:rFonts w:eastAsia="微軟正黑體" w:cs="Arial"/>
                <w:b/>
                <w:szCs w:val="24"/>
              </w:rPr>
              <w:t>系所</w:t>
            </w:r>
            <w:r w:rsidR="00B6379E" w:rsidRPr="00374C07">
              <w:rPr>
                <w:rFonts w:eastAsia="微軟正黑體" w:cs="Arial"/>
                <w:b/>
                <w:szCs w:val="24"/>
              </w:rPr>
              <w:t>/</w:t>
            </w:r>
            <w:r w:rsidR="00B6379E" w:rsidRPr="00374C07">
              <w:rPr>
                <w:rFonts w:eastAsia="微軟正黑體" w:cs="Arial"/>
                <w:b/>
                <w:szCs w:val="24"/>
              </w:rPr>
              <w:t>年級</w:t>
            </w:r>
          </w:p>
        </w:tc>
        <w:tc>
          <w:tcPr>
            <w:tcW w:w="7672" w:type="dxa"/>
            <w:gridSpan w:val="3"/>
            <w:vAlign w:val="center"/>
          </w:tcPr>
          <w:p w:rsidR="00B6379E" w:rsidRPr="00374C07" w:rsidRDefault="0065430F" w:rsidP="00957B64">
            <w:pPr>
              <w:spacing w:line="480" w:lineRule="exact"/>
              <w:ind w:right="480"/>
              <w:jc w:val="right"/>
              <w:rPr>
                <w:rFonts w:eastAsia="微軟正黑體" w:cs="Arial"/>
                <w:b/>
                <w:szCs w:val="24"/>
              </w:rPr>
            </w:pPr>
            <w:r w:rsidRPr="0065430F">
              <w:rPr>
                <w:rFonts w:eastAsia="微軟正黑體" w:cs="Arial" w:hint="eastAsia"/>
                <w:b/>
                <w:color w:val="808080" w:themeColor="background1" w:themeShade="80"/>
                <w:szCs w:val="24"/>
              </w:rPr>
              <w:t>（請填寫完整單位名稱）</w:t>
            </w:r>
          </w:p>
        </w:tc>
        <w:bookmarkStart w:id="0" w:name="_GoBack"/>
        <w:bookmarkEnd w:id="0"/>
      </w:tr>
      <w:tr w:rsidR="008323A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8323AE" w:rsidRPr="00374C07" w:rsidRDefault="008323AE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英語檢定證明</w:t>
            </w:r>
          </w:p>
        </w:tc>
        <w:tc>
          <w:tcPr>
            <w:tcW w:w="7672" w:type="dxa"/>
            <w:gridSpan w:val="3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  <w:tr w:rsidR="008323AE" w:rsidRPr="00374C07" w:rsidTr="000975E9">
        <w:trPr>
          <w:trHeight w:val="624"/>
          <w:jc w:val="center"/>
        </w:trPr>
        <w:tc>
          <w:tcPr>
            <w:tcW w:w="2712" w:type="dxa"/>
            <w:vAlign w:val="center"/>
          </w:tcPr>
          <w:p w:rsidR="008323AE" w:rsidRPr="00374C07" w:rsidRDefault="008323AE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第二外語證明</w:t>
            </w:r>
          </w:p>
        </w:tc>
        <w:tc>
          <w:tcPr>
            <w:tcW w:w="7672" w:type="dxa"/>
            <w:gridSpan w:val="3"/>
            <w:vAlign w:val="center"/>
          </w:tcPr>
          <w:p w:rsidR="008323AE" w:rsidRPr="00374C07" w:rsidRDefault="008323AE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  <w:tr w:rsidR="00533DE1" w:rsidRPr="00374C07" w:rsidTr="000975E9">
        <w:trPr>
          <w:trHeight w:val="624"/>
          <w:jc w:val="center"/>
        </w:trPr>
        <w:tc>
          <w:tcPr>
            <w:tcW w:w="2712" w:type="dxa"/>
            <w:vMerge w:val="restart"/>
            <w:vAlign w:val="center"/>
          </w:tcPr>
          <w:p w:rsidR="00533DE1" w:rsidRPr="00374C07" w:rsidRDefault="00F751E0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報名工作項目</w:t>
            </w:r>
          </w:p>
          <w:p w:rsidR="00F751E0" w:rsidRPr="00374C07" w:rsidRDefault="00F54522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（</w:t>
            </w:r>
            <w:r w:rsidR="00F751E0" w:rsidRPr="00374C07">
              <w:rPr>
                <w:rFonts w:eastAsia="微軟正黑體" w:cs="Arial"/>
                <w:b/>
                <w:szCs w:val="24"/>
              </w:rPr>
              <w:t>可複選</w:t>
            </w:r>
            <w:r w:rsidRPr="00374C07">
              <w:rPr>
                <w:rFonts w:eastAsia="微軟正黑體" w:cs="Arial"/>
                <w:b/>
                <w:szCs w:val="24"/>
              </w:rPr>
              <w:t>）</w:t>
            </w:r>
          </w:p>
        </w:tc>
        <w:tc>
          <w:tcPr>
            <w:tcW w:w="7672" w:type="dxa"/>
            <w:gridSpan w:val="3"/>
            <w:vAlign w:val="center"/>
          </w:tcPr>
          <w:p w:rsidR="00533DE1" w:rsidRPr="00374C07" w:rsidRDefault="00FF5C71" w:rsidP="000C25C2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  <w:r>
              <w:rPr>
                <w:rFonts w:ascii="新細明體" w:eastAsia="新細明體" w:hAnsi="新細明體" w:cs="Arial" w:hint="eastAsia"/>
                <w:b/>
                <w:szCs w:val="24"/>
              </w:rPr>
              <w:t>□</w:t>
            </w:r>
            <w:r w:rsidR="00F751E0" w:rsidRPr="00374C07">
              <w:rPr>
                <w:rFonts w:eastAsia="微軟正黑體" w:cs="Arial"/>
                <w:b/>
                <w:szCs w:val="24"/>
              </w:rPr>
              <w:t>會議服務</w:t>
            </w:r>
            <w:r w:rsidR="003B2428" w:rsidRPr="00374C07">
              <w:rPr>
                <w:rFonts w:eastAsia="微軟正黑體" w:cs="Arial"/>
                <w:b/>
                <w:szCs w:val="24"/>
              </w:rPr>
              <w:t>（</w:t>
            </w:r>
            <w:r w:rsidR="00F751E0" w:rsidRPr="00374C07">
              <w:rPr>
                <w:rFonts w:eastAsia="微軟正黑體" w:cs="Arial"/>
                <w:b/>
                <w:color w:val="000000"/>
                <w:szCs w:val="24"/>
              </w:rPr>
              <w:t>需</w:t>
            </w:r>
            <w:r w:rsidR="000C25C2">
              <w:rPr>
                <w:rFonts w:eastAsia="微軟正黑體" w:cs="Arial" w:hint="eastAsia"/>
                <w:b/>
                <w:color w:val="000000"/>
                <w:szCs w:val="24"/>
              </w:rPr>
              <w:t>6</w:t>
            </w:r>
            <w:r w:rsidR="00F751E0" w:rsidRPr="00374C07">
              <w:rPr>
                <w:rFonts w:eastAsia="微軟正黑體" w:cs="Arial"/>
                <w:b/>
                <w:color w:val="000000"/>
                <w:szCs w:val="24"/>
              </w:rPr>
              <w:t>天全程參與服務</w:t>
            </w:r>
            <w:r w:rsidR="00EE0B02" w:rsidRPr="00374C07">
              <w:rPr>
                <w:rFonts w:eastAsia="微軟正黑體" w:cs="Arial"/>
                <w:b/>
                <w:color w:val="000000"/>
                <w:szCs w:val="24"/>
              </w:rPr>
              <w:t>工作</w:t>
            </w:r>
            <w:r w:rsidR="003B2428" w:rsidRPr="00374C07">
              <w:rPr>
                <w:rFonts w:eastAsia="微軟正黑體" w:cs="Arial"/>
                <w:b/>
                <w:color w:val="000000"/>
                <w:szCs w:val="24"/>
              </w:rPr>
              <w:t>）</w:t>
            </w:r>
          </w:p>
        </w:tc>
      </w:tr>
      <w:tr w:rsidR="00F751E0" w:rsidRPr="00374C07" w:rsidTr="000975E9">
        <w:trPr>
          <w:trHeight w:val="624"/>
          <w:jc w:val="center"/>
        </w:trPr>
        <w:tc>
          <w:tcPr>
            <w:tcW w:w="2712" w:type="dxa"/>
            <w:vMerge/>
            <w:vAlign w:val="center"/>
          </w:tcPr>
          <w:p w:rsidR="00F751E0" w:rsidRPr="00374C07" w:rsidRDefault="00F751E0" w:rsidP="00973AA3">
            <w:pPr>
              <w:spacing w:line="480" w:lineRule="exact"/>
              <w:jc w:val="center"/>
              <w:rPr>
                <w:rFonts w:eastAsia="微軟正黑體" w:cs="Arial"/>
                <w:b/>
                <w:szCs w:val="24"/>
              </w:rPr>
            </w:pPr>
          </w:p>
        </w:tc>
        <w:tc>
          <w:tcPr>
            <w:tcW w:w="7672" w:type="dxa"/>
            <w:gridSpan w:val="3"/>
            <w:vAlign w:val="center"/>
          </w:tcPr>
          <w:p w:rsidR="00F751E0" w:rsidRPr="00374C07" w:rsidRDefault="00FF5C71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  <w:r>
              <w:rPr>
                <w:rFonts w:ascii="新細明體" w:eastAsia="新細明體" w:hAnsi="新細明體" w:cs="Arial" w:hint="eastAsia"/>
                <w:b/>
                <w:szCs w:val="24"/>
              </w:rPr>
              <w:t>□</w:t>
            </w:r>
            <w:r w:rsidR="00F751E0" w:rsidRPr="00374C07">
              <w:rPr>
                <w:rFonts w:eastAsia="微軟正黑體" w:cs="Arial"/>
                <w:b/>
                <w:szCs w:val="24"/>
              </w:rPr>
              <w:t>接機服</w:t>
            </w:r>
            <w:r w:rsidR="003B2428" w:rsidRPr="00374C07">
              <w:rPr>
                <w:rFonts w:eastAsia="微軟正黑體" w:cs="Arial"/>
                <w:b/>
                <w:szCs w:val="24"/>
              </w:rPr>
              <w:t>務（</w:t>
            </w:r>
            <w:r w:rsidR="003B2428" w:rsidRPr="00374C07">
              <w:rPr>
                <w:rFonts w:eastAsia="微軟正黑體" w:cs="Arial"/>
                <w:b/>
                <w:szCs w:val="24"/>
              </w:rPr>
              <w:t>9</w:t>
            </w:r>
            <w:r w:rsidR="00014F33" w:rsidRPr="00374C07">
              <w:rPr>
                <w:rFonts w:eastAsia="微軟正黑體" w:cs="Arial"/>
                <w:b/>
                <w:szCs w:val="24"/>
              </w:rPr>
              <w:t>月</w:t>
            </w:r>
            <w:r w:rsidR="00014F33" w:rsidRPr="00374C07">
              <w:rPr>
                <w:rFonts w:eastAsia="微軟正黑體" w:cs="Arial"/>
                <w:b/>
                <w:szCs w:val="24"/>
              </w:rPr>
              <w:t>2</w:t>
            </w:r>
            <w:r w:rsidR="003B2428" w:rsidRPr="00374C07">
              <w:rPr>
                <w:rFonts w:eastAsia="微軟正黑體" w:cs="Arial"/>
                <w:b/>
                <w:szCs w:val="24"/>
              </w:rPr>
              <w:t>9</w:t>
            </w:r>
            <w:r w:rsidR="00014F33" w:rsidRPr="00374C07">
              <w:rPr>
                <w:rFonts w:eastAsia="微軟正黑體" w:cs="Arial"/>
                <w:b/>
                <w:szCs w:val="24"/>
              </w:rPr>
              <w:t>日至</w:t>
            </w:r>
            <w:r w:rsidR="003B2428" w:rsidRPr="00374C07">
              <w:rPr>
                <w:rFonts w:eastAsia="微軟正黑體" w:cs="Arial"/>
                <w:b/>
                <w:szCs w:val="24"/>
              </w:rPr>
              <w:t>30</w:t>
            </w:r>
            <w:r w:rsidR="00014F33" w:rsidRPr="00374C07">
              <w:rPr>
                <w:rFonts w:eastAsia="微軟正黑體" w:cs="Arial"/>
                <w:b/>
                <w:szCs w:val="24"/>
              </w:rPr>
              <w:t>日</w:t>
            </w:r>
            <w:r w:rsidR="003B2428" w:rsidRPr="00374C07">
              <w:rPr>
                <w:rFonts w:eastAsia="微軟正黑體" w:cs="Arial"/>
                <w:b/>
                <w:szCs w:val="24"/>
              </w:rPr>
              <w:t>）</w:t>
            </w:r>
          </w:p>
        </w:tc>
      </w:tr>
      <w:tr w:rsidR="00F751E0" w:rsidRPr="00374C07" w:rsidTr="00F54522">
        <w:trPr>
          <w:trHeight w:val="5243"/>
          <w:jc w:val="center"/>
        </w:trPr>
        <w:tc>
          <w:tcPr>
            <w:tcW w:w="2712" w:type="dxa"/>
            <w:vAlign w:val="center"/>
          </w:tcPr>
          <w:p w:rsidR="00F751E0" w:rsidRPr="00374C07" w:rsidRDefault="00F751E0" w:rsidP="00973AA3">
            <w:pPr>
              <w:spacing w:line="480" w:lineRule="exact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自我介紹、專長、</w:t>
            </w:r>
          </w:p>
          <w:p w:rsidR="00F751E0" w:rsidRPr="00374C07" w:rsidRDefault="00F751E0" w:rsidP="00973AA3">
            <w:pPr>
              <w:spacing w:line="480" w:lineRule="exact"/>
              <w:rPr>
                <w:rFonts w:eastAsia="微軟正黑體" w:cs="Arial"/>
                <w:b/>
                <w:szCs w:val="24"/>
              </w:rPr>
            </w:pPr>
            <w:r w:rsidRPr="00374C07">
              <w:rPr>
                <w:rFonts w:eastAsia="微軟正黑體" w:cs="Arial"/>
                <w:b/>
                <w:szCs w:val="24"/>
              </w:rPr>
              <w:t>經歷等</w:t>
            </w:r>
            <w:proofErr w:type="gramStart"/>
            <w:r w:rsidRPr="00374C07">
              <w:rPr>
                <w:rFonts w:eastAsia="微軟正黑體" w:cs="Arial"/>
                <w:b/>
                <w:szCs w:val="24"/>
              </w:rPr>
              <w:t>（</w:t>
            </w:r>
            <w:proofErr w:type="gramEnd"/>
            <w:r w:rsidRPr="00374C07">
              <w:rPr>
                <w:rFonts w:eastAsia="微軟正黑體" w:cs="Arial"/>
                <w:b/>
                <w:szCs w:val="24"/>
              </w:rPr>
              <w:t>如：會議接待經驗、社團經歷或工作經驗等</w:t>
            </w:r>
            <w:proofErr w:type="gramStart"/>
            <w:r w:rsidRPr="00374C07">
              <w:rPr>
                <w:rFonts w:eastAsia="微軟正黑體" w:cs="Arial"/>
                <w:b/>
                <w:szCs w:val="24"/>
              </w:rPr>
              <w:t>）</w:t>
            </w:r>
            <w:proofErr w:type="gramEnd"/>
            <w:r w:rsidRPr="00374C07">
              <w:rPr>
                <w:rFonts w:eastAsia="微軟正黑體" w:cs="Arial"/>
                <w:b/>
                <w:szCs w:val="24"/>
              </w:rPr>
              <w:t xml:space="preserve"> </w:t>
            </w:r>
          </w:p>
        </w:tc>
        <w:tc>
          <w:tcPr>
            <w:tcW w:w="7672" w:type="dxa"/>
            <w:gridSpan w:val="3"/>
            <w:vAlign w:val="center"/>
          </w:tcPr>
          <w:p w:rsidR="00F751E0" w:rsidRPr="00374C07" w:rsidRDefault="00F751E0" w:rsidP="00973AA3">
            <w:pPr>
              <w:spacing w:line="480" w:lineRule="exact"/>
              <w:ind w:right="480"/>
              <w:jc w:val="both"/>
              <w:rPr>
                <w:rFonts w:eastAsia="微軟正黑體" w:cs="Arial"/>
                <w:b/>
                <w:szCs w:val="24"/>
              </w:rPr>
            </w:pPr>
          </w:p>
        </w:tc>
      </w:tr>
    </w:tbl>
    <w:p w:rsidR="00883D65" w:rsidRPr="00374C07" w:rsidRDefault="00563033" w:rsidP="00973AA3">
      <w:pPr>
        <w:pStyle w:val="ac"/>
        <w:snapToGrid w:val="0"/>
        <w:spacing w:line="480" w:lineRule="exact"/>
        <w:ind w:leftChars="0" w:left="360"/>
        <w:jc w:val="both"/>
        <w:rPr>
          <w:rFonts w:eastAsia="微軟正黑體" w:cs="Arial"/>
          <w:b/>
          <w:color w:val="000000"/>
          <w:sz w:val="28"/>
        </w:rPr>
      </w:pPr>
      <w:r w:rsidRPr="00374C07">
        <w:rPr>
          <w:rFonts w:eastAsia="微軟正黑體" w:cs="Arial"/>
          <w:b/>
          <w:color w:val="000000"/>
          <w:sz w:val="28"/>
        </w:rPr>
        <w:t>您所提供的個人資料，僅提供本次會議工作人員</w:t>
      </w:r>
      <w:r w:rsidR="003B2428" w:rsidRPr="00374C07">
        <w:rPr>
          <w:rFonts w:eastAsia="微軟正黑體" w:cs="Arial"/>
          <w:b/>
          <w:color w:val="000000"/>
          <w:sz w:val="28"/>
        </w:rPr>
        <w:t>招</w:t>
      </w:r>
      <w:r w:rsidRPr="00374C07">
        <w:rPr>
          <w:rFonts w:eastAsia="微軟正黑體" w:cs="Arial"/>
          <w:b/>
          <w:color w:val="000000"/>
          <w:sz w:val="28"/>
        </w:rPr>
        <w:t>募參考及錄取後保險使用。</w:t>
      </w:r>
    </w:p>
    <w:sectPr w:rsidR="00883D65" w:rsidRPr="00374C07" w:rsidSect="004550BC">
      <w:pgSz w:w="11906" w:h="16838"/>
      <w:pgMar w:top="1276" w:right="991" w:bottom="170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3AA3" w:rsidRDefault="00973AA3" w:rsidP="00BF1A41">
      <w:r>
        <w:separator/>
      </w:r>
    </w:p>
  </w:endnote>
  <w:endnote w:type="continuationSeparator" w:id="0">
    <w:p w:rsidR="00973AA3" w:rsidRDefault="00973AA3" w:rsidP="00BF1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3AA3" w:rsidRDefault="00973AA3" w:rsidP="00BF1A41">
      <w:r>
        <w:separator/>
      </w:r>
    </w:p>
  </w:footnote>
  <w:footnote w:type="continuationSeparator" w:id="0">
    <w:p w:rsidR="00973AA3" w:rsidRDefault="00973AA3" w:rsidP="00BF1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4798A"/>
    <w:multiLevelType w:val="hybridMultilevel"/>
    <w:tmpl w:val="D7462DC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>
    <w:nsid w:val="065B0503"/>
    <w:multiLevelType w:val="hybridMultilevel"/>
    <w:tmpl w:val="F974850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>
    <w:nsid w:val="09122DDA"/>
    <w:multiLevelType w:val="multilevel"/>
    <w:tmpl w:val="79FC2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0FF31C3E"/>
    <w:multiLevelType w:val="hybridMultilevel"/>
    <w:tmpl w:val="7870BE8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5435EAD"/>
    <w:multiLevelType w:val="hybridMultilevel"/>
    <w:tmpl w:val="DC44DF9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B9D1B6B"/>
    <w:multiLevelType w:val="multilevel"/>
    <w:tmpl w:val="38740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1C785924"/>
    <w:multiLevelType w:val="multilevel"/>
    <w:tmpl w:val="1A40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>
    <w:nsid w:val="1D1264E2"/>
    <w:multiLevelType w:val="hybridMultilevel"/>
    <w:tmpl w:val="E1B479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223508B4"/>
    <w:multiLevelType w:val="hybridMultilevel"/>
    <w:tmpl w:val="0E4257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6FD6ACE"/>
    <w:multiLevelType w:val="multilevel"/>
    <w:tmpl w:val="44C00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0155CA6"/>
    <w:multiLevelType w:val="hybridMultilevel"/>
    <w:tmpl w:val="F17CDBF0"/>
    <w:lvl w:ilvl="0" w:tplc="6EA4FC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7782EF3"/>
    <w:multiLevelType w:val="hybridMultilevel"/>
    <w:tmpl w:val="08F4C1DC"/>
    <w:lvl w:ilvl="0" w:tplc="B57A7F4A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3C4B55F3"/>
    <w:multiLevelType w:val="hybridMultilevel"/>
    <w:tmpl w:val="020608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1482D4C"/>
    <w:multiLevelType w:val="hybridMultilevel"/>
    <w:tmpl w:val="EA44C56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649238F"/>
    <w:multiLevelType w:val="multilevel"/>
    <w:tmpl w:val="B5CA8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484B3644"/>
    <w:multiLevelType w:val="hybridMultilevel"/>
    <w:tmpl w:val="336647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70391849"/>
    <w:multiLevelType w:val="hybridMultilevel"/>
    <w:tmpl w:val="C22CAFEE"/>
    <w:lvl w:ilvl="0" w:tplc="34808B4E">
      <w:start w:val="6"/>
      <w:numFmt w:val="taiwaneseCountingThousand"/>
      <w:lvlText w:val="%1、"/>
      <w:lvlJc w:val="left"/>
      <w:pPr>
        <w:ind w:left="720" w:hanging="72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71075B9A"/>
    <w:multiLevelType w:val="hybridMultilevel"/>
    <w:tmpl w:val="2416C830"/>
    <w:lvl w:ilvl="0" w:tplc="5986EC70">
      <w:numFmt w:val="bullet"/>
      <w:lvlText w:val="◎"/>
      <w:lvlJc w:val="left"/>
      <w:pPr>
        <w:ind w:left="36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4"/>
  </w:num>
  <w:num w:numId="5">
    <w:abstractNumId w:val="1"/>
  </w:num>
  <w:num w:numId="6">
    <w:abstractNumId w:val="0"/>
  </w:num>
  <w:num w:numId="7">
    <w:abstractNumId w:val="9"/>
  </w:num>
  <w:num w:numId="8">
    <w:abstractNumId w:val="15"/>
  </w:num>
  <w:num w:numId="9">
    <w:abstractNumId w:val="8"/>
  </w:num>
  <w:num w:numId="10">
    <w:abstractNumId w:val="17"/>
  </w:num>
  <w:num w:numId="11">
    <w:abstractNumId w:val="12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4"/>
  </w:num>
  <w:num w:numId="15">
    <w:abstractNumId w:val="13"/>
  </w:num>
  <w:num w:numId="16">
    <w:abstractNumId w:val="3"/>
  </w:num>
  <w:num w:numId="17">
    <w:abstractNumId w:val="7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43009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yMLAxNTY2MTCxMLAyUdpeDU4uLM/DyQAsNaAMLxi5YsAAAA"/>
  </w:docVars>
  <w:rsids>
    <w:rsidRoot w:val="001C2B86"/>
    <w:rsid w:val="00003EE9"/>
    <w:rsid w:val="0000763A"/>
    <w:rsid w:val="00013838"/>
    <w:rsid w:val="00014F33"/>
    <w:rsid w:val="0001601C"/>
    <w:rsid w:val="0001647F"/>
    <w:rsid w:val="000168CD"/>
    <w:rsid w:val="00017885"/>
    <w:rsid w:val="00017F21"/>
    <w:rsid w:val="000206E8"/>
    <w:rsid w:val="00022148"/>
    <w:rsid w:val="00023863"/>
    <w:rsid w:val="0002388D"/>
    <w:rsid w:val="0003138C"/>
    <w:rsid w:val="00037765"/>
    <w:rsid w:val="00040D8F"/>
    <w:rsid w:val="000415D7"/>
    <w:rsid w:val="00042A58"/>
    <w:rsid w:val="00044615"/>
    <w:rsid w:val="00045608"/>
    <w:rsid w:val="0004586B"/>
    <w:rsid w:val="00046C47"/>
    <w:rsid w:val="00054B4F"/>
    <w:rsid w:val="0005568C"/>
    <w:rsid w:val="00063C09"/>
    <w:rsid w:val="00070E0E"/>
    <w:rsid w:val="00072B6F"/>
    <w:rsid w:val="00074BC0"/>
    <w:rsid w:val="00074E47"/>
    <w:rsid w:val="000855CC"/>
    <w:rsid w:val="00087042"/>
    <w:rsid w:val="00090647"/>
    <w:rsid w:val="00090F3E"/>
    <w:rsid w:val="00091736"/>
    <w:rsid w:val="000939B1"/>
    <w:rsid w:val="00095542"/>
    <w:rsid w:val="000975E9"/>
    <w:rsid w:val="000A37E4"/>
    <w:rsid w:val="000A5492"/>
    <w:rsid w:val="000A580D"/>
    <w:rsid w:val="000A694D"/>
    <w:rsid w:val="000B55F3"/>
    <w:rsid w:val="000B5770"/>
    <w:rsid w:val="000C0F03"/>
    <w:rsid w:val="000C106E"/>
    <w:rsid w:val="000C1BB9"/>
    <w:rsid w:val="000C25C2"/>
    <w:rsid w:val="000C3371"/>
    <w:rsid w:val="000C33DA"/>
    <w:rsid w:val="000C3936"/>
    <w:rsid w:val="000C7D91"/>
    <w:rsid w:val="000D196E"/>
    <w:rsid w:val="000D5B3B"/>
    <w:rsid w:val="000E1C12"/>
    <w:rsid w:val="000E5E3C"/>
    <w:rsid w:val="000F0400"/>
    <w:rsid w:val="00105D6B"/>
    <w:rsid w:val="00114941"/>
    <w:rsid w:val="001151EF"/>
    <w:rsid w:val="00120584"/>
    <w:rsid w:val="00120A9E"/>
    <w:rsid w:val="00121C95"/>
    <w:rsid w:val="00122C03"/>
    <w:rsid w:val="00130618"/>
    <w:rsid w:val="0013250B"/>
    <w:rsid w:val="00134638"/>
    <w:rsid w:val="00144611"/>
    <w:rsid w:val="00144936"/>
    <w:rsid w:val="0014501F"/>
    <w:rsid w:val="00145228"/>
    <w:rsid w:val="00146905"/>
    <w:rsid w:val="00153786"/>
    <w:rsid w:val="00160588"/>
    <w:rsid w:val="00160C53"/>
    <w:rsid w:val="00161A3C"/>
    <w:rsid w:val="00164B57"/>
    <w:rsid w:val="00164F45"/>
    <w:rsid w:val="00187DF1"/>
    <w:rsid w:val="00193F0F"/>
    <w:rsid w:val="00194BC1"/>
    <w:rsid w:val="001A3124"/>
    <w:rsid w:val="001A47AB"/>
    <w:rsid w:val="001A5FFB"/>
    <w:rsid w:val="001C1FA2"/>
    <w:rsid w:val="001C2140"/>
    <w:rsid w:val="001C2B86"/>
    <w:rsid w:val="001D570B"/>
    <w:rsid w:val="001E5025"/>
    <w:rsid w:val="001E56D7"/>
    <w:rsid w:val="001F0EC5"/>
    <w:rsid w:val="001F0F25"/>
    <w:rsid w:val="001F1105"/>
    <w:rsid w:val="001F1E67"/>
    <w:rsid w:val="001F7CA0"/>
    <w:rsid w:val="002002C4"/>
    <w:rsid w:val="002049FA"/>
    <w:rsid w:val="002066A5"/>
    <w:rsid w:val="0021253E"/>
    <w:rsid w:val="00213EED"/>
    <w:rsid w:val="00214ED4"/>
    <w:rsid w:val="002165B8"/>
    <w:rsid w:val="00222DB1"/>
    <w:rsid w:val="00223863"/>
    <w:rsid w:val="00230436"/>
    <w:rsid w:val="00235DEF"/>
    <w:rsid w:val="00236EEB"/>
    <w:rsid w:val="002446EE"/>
    <w:rsid w:val="00244B9F"/>
    <w:rsid w:val="00244C99"/>
    <w:rsid w:val="00245BDA"/>
    <w:rsid w:val="00250B49"/>
    <w:rsid w:val="002570F3"/>
    <w:rsid w:val="00265847"/>
    <w:rsid w:val="0026622C"/>
    <w:rsid w:val="0027042C"/>
    <w:rsid w:val="00270FF5"/>
    <w:rsid w:val="00274092"/>
    <w:rsid w:val="0027753F"/>
    <w:rsid w:val="00281B2F"/>
    <w:rsid w:val="00281F0B"/>
    <w:rsid w:val="00282B01"/>
    <w:rsid w:val="0028474B"/>
    <w:rsid w:val="002865E4"/>
    <w:rsid w:val="00290410"/>
    <w:rsid w:val="002921EE"/>
    <w:rsid w:val="002A0211"/>
    <w:rsid w:val="002A04C3"/>
    <w:rsid w:val="002A25FA"/>
    <w:rsid w:val="002A2B83"/>
    <w:rsid w:val="002A5977"/>
    <w:rsid w:val="002B37CE"/>
    <w:rsid w:val="002B7225"/>
    <w:rsid w:val="002B788C"/>
    <w:rsid w:val="002C17F9"/>
    <w:rsid w:val="002C2C0F"/>
    <w:rsid w:val="002C656B"/>
    <w:rsid w:val="002D27A8"/>
    <w:rsid w:val="002D2A42"/>
    <w:rsid w:val="002D30AB"/>
    <w:rsid w:val="002D35EE"/>
    <w:rsid w:val="002D7390"/>
    <w:rsid w:val="002E060B"/>
    <w:rsid w:val="002E2F8E"/>
    <w:rsid w:val="002E404B"/>
    <w:rsid w:val="002E4411"/>
    <w:rsid w:val="002E496C"/>
    <w:rsid w:val="002F3DDF"/>
    <w:rsid w:val="002F55CC"/>
    <w:rsid w:val="002F7081"/>
    <w:rsid w:val="003028CD"/>
    <w:rsid w:val="003117D3"/>
    <w:rsid w:val="00311C38"/>
    <w:rsid w:val="00314541"/>
    <w:rsid w:val="00315922"/>
    <w:rsid w:val="00317B68"/>
    <w:rsid w:val="003241AF"/>
    <w:rsid w:val="0032768B"/>
    <w:rsid w:val="00327B1D"/>
    <w:rsid w:val="00336EC0"/>
    <w:rsid w:val="00337A22"/>
    <w:rsid w:val="00346FE7"/>
    <w:rsid w:val="00347668"/>
    <w:rsid w:val="00351158"/>
    <w:rsid w:val="003543F0"/>
    <w:rsid w:val="003552E9"/>
    <w:rsid w:val="00356D19"/>
    <w:rsid w:val="003630A3"/>
    <w:rsid w:val="0036323F"/>
    <w:rsid w:val="00373B49"/>
    <w:rsid w:val="00374C07"/>
    <w:rsid w:val="00375863"/>
    <w:rsid w:val="00375EDC"/>
    <w:rsid w:val="00380B18"/>
    <w:rsid w:val="00381BFC"/>
    <w:rsid w:val="0039296E"/>
    <w:rsid w:val="0039474F"/>
    <w:rsid w:val="00397E87"/>
    <w:rsid w:val="003A0356"/>
    <w:rsid w:val="003A747A"/>
    <w:rsid w:val="003B1837"/>
    <w:rsid w:val="003B2428"/>
    <w:rsid w:val="003B29BB"/>
    <w:rsid w:val="003B2A5C"/>
    <w:rsid w:val="003B4075"/>
    <w:rsid w:val="003B40DD"/>
    <w:rsid w:val="003C2940"/>
    <w:rsid w:val="003C4002"/>
    <w:rsid w:val="003D2FB4"/>
    <w:rsid w:val="003D4D8B"/>
    <w:rsid w:val="003D796F"/>
    <w:rsid w:val="003E0FA8"/>
    <w:rsid w:val="003E1A34"/>
    <w:rsid w:val="003F0A08"/>
    <w:rsid w:val="003F0C7A"/>
    <w:rsid w:val="003F3888"/>
    <w:rsid w:val="00403B2C"/>
    <w:rsid w:val="004057E4"/>
    <w:rsid w:val="004070CE"/>
    <w:rsid w:val="0040788E"/>
    <w:rsid w:val="0041180A"/>
    <w:rsid w:val="0041259F"/>
    <w:rsid w:val="00414E73"/>
    <w:rsid w:val="0041574D"/>
    <w:rsid w:val="00416335"/>
    <w:rsid w:val="00425E11"/>
    <w:rsid w:val="00432845"/>
    <w:rsid w:val="00433432"/>
    <w:rsid w:val="00433A70"/>
    <w:rsid w:val="00435844"/>
    <w:rsid w:val="00440054"/>
    <w:rsid w:val="00445EC6"/>
    <w:rsid w:val="004519E8"/>
    <w:rsid w:val="00452982"/>
    <w:rsid w:val="00452C0E"/>
    <w:rsid w:val="004550BC"/>
    <w:rsid w:val="004559D8"/>
    <w:rsid w:val="00455CED"/>
    <w:rsid w:val="00457273"/>
    <w:rsid w:val="004604BB"/>
    <w:rsid w:val="0046083E"/>
    <w:rsid w:val="0046095C"/>
    <w:rsid w:val="004653D0"/>
    <w:rsid w:val="00465E74"/>
    <w:rsid w:val="00467676"/>
    <w:rsid w:val="00467F49"/>
    <w:rsid w:val="004713F1"/>
    <w:rsid w:val="00473BFA"/>
    <w:rsid w:val="00474D6F"/>
    <w:rsid w:val="00480129"/>
    <w:rsid w:val="00480984"/>
    <w:rsid w:val="00481956"/>
    <w:rsid w:val="004A20D6"/>
    <w:rsid w:val="004A5824"/>
    <w:rsid w:val="004A5F72"/>
    <w:rsid w:val="004B48E7"/>
    <w:rsid w:val="004B51FF"/>
    <w:rsid w:val="004B524C"/>
    <w:rsid w:val="004B67A4"/>
    <w:rsid w:val="004B7A72"/>
    <w:rsid w:val="004B7F51"/>
    <w:rsid w:val="004C2C46"/>
    <w:rsid w:val="004C32E7"/>
    <w:rsid w:val="004C462B"/>
    <w:rsid w:val="004C5E5B"/>
    <w:rsid w:val="004D1C27"/>
    <w:rsid w:val="004D2072"/>
    <w:rsid w:val="004D475B"/>
    <w:rsid w:val="004D5A46"/>
    <w:rsid w:val="004E3E19"/>
    <w:rsid w:val="004F1F2E"/>
    <w:rsid w:val="004F21E3"/>
    <w:rsid w:val="004F36A2"/>
    <w:rsid w:val="004F3960"/>
    <w:rsid w:val="004F3E49"/>
    <w:rsid w:val="005002E8"/>
    <w:rsid w:val="0051213B"/>
    <w:rsid w:val="005155D4"/>
    <w:rsid w:val="00517511"/>
    <w:rsid w:val="00523375"/>
    <w:rsid w:val="00527BB0"/>
    <w:rsid w:val="00531523"/>
    <w:rsid w:val="00533201"/>
    <w:rsid w:val="00533CB8"/>
    <w:rsid w:val="00533DE1"/>
    <w:rsid w:val="00540F15"/>
    <w:rsid w:val="00557EFE"/>
    <w:rsid w:val="00560252"/>
    <w:rsid w:val="00563033"/>
    <w:rsid w:val="00563E6D"/>
    <w:rsid w:val="005717C3"/>
    <w:rsid w:val="00572E8E"/>
    <w:rsid w:val="00575ED3"/>
    <w:rsid w:val="00577F2C"/>
    <w:rsid w:val="00585991"/>
    <w:rsid w:val="00590660"/>
    <w:rsid w:val="0059231C"/>
    <w:rsid w:val="005945E6"/>
    <w:rsid w:val="00594AE0"/>
    <w:rsid w:val="00597314"/>
    <w:rsid w:val="00597570"/>
    <w:rsid w:val="005A1AAC"/>
    <w:rsid w:val="005A53FE"/>
    <w:rsid w:val="005C1F5A"/>
    <w:rsid w:val="005C2387"/>
    <w:rsid w:val="005C7A86"/>
    <w:rsid w:val="005D052B"/>
    <w:rsid w:val="005D0919"/>
    <w:rsid w:val="005D1351"/>
    <w:rsid w:val="005D2D4F"/>
    <w:rsid w:val="005D465C"/>
    <w:rsid w:val="005D6813"/>
    <w:rsid w:val="005E4CB6"/>
    <w:rsid w:val="005E6A9C"/>
    <w:rsid w:val="005E70F9"/>
    <w:rsid w:val="005E7ADD"/>
    <w:rsid w:val="0061079F"/>
    <w:rsid w:val="00612680"/>
    <w:rsid w:val="006145D0"/>
    <w:rsid w:val="0061702D"/>
    <w:rsid w:val="00620823"/>
    <w:rsid w:val="00622EA5"/>
    <w:rsid w:val="00623057"/>
    <w:rsid w:val="0062345E"/>
    <w:rsid w:val="00624680"/>
    <w:rsid w:val="0064237C"/>
    <w:rsid w:val="0065222D"/>
    <w:rsid w:val="0065430F"/>
    <w:rsid w:val="00655D6C"/>
    <w:rsid w:val="006619E9"/>
    <w:rsid w:val="006621E8"/>
    <w:rsid w:val="006642E3"/>
    <w:rsid w:val="006721B9"/>
    <w:rsid w:val="00672C0F"/>
    <w:rsid w:val="006801B6"/>
    <w:rsid w:val="006813EC"/>
    <w:rsid w:val="00681B09"/>
    <w:rsid w:val="006826AB"/>
    <w:rsid w:val="00682F05"/>
    <w:rsid w:val="00684D9B"/>
    <w:rsid w:val="006931E6"/>
    <w:rsid w:val="0069490B"/>
    <w:rsid w:val="006A4D8C"/>
    <w:rsid w:val="006B1BA2"/>
    <w:rsid w:val="006B4C16"/>
    <w:rsid w:val="006C01B3"/>
    <w:rsid w:val="006C564C"/>
    <w:rsid w:val="006C7513"/>
    <w:rsid w:val="006D1CB6"/>
    <w:rsid w:val="006D278D"/>
    <w:rsid w:val="006D31F8"/>
    <w:rsid w:val="006D5825"/>
    <w:rsid w:val="006E306C"/>
    <w:rsid w:val="006E5C9B"/>
    <w:rsid w:val="006F05DA"/>
    <w:rsid w:val="006F1F06"/>
    <w:rsid w:val="006F2145"/>
    <w:rsid w:val="006F2224"/>
    <w:rsid w:val="006F4463"/>
    <w:rsid w:val="006F46EC"/>
    <w:rsid w:val="006F5D60"/>
    <w:rsid w:val="006F6645"/>
    <w:rsid w:val="0070072C"/>
    <w:rsid w:val="00706210"/>
    <w:rsid w:val="00710C5C"/>
    <w:rsid w:val="00712570"/>
    <w:rsid w:val="00713E4E"/>
    <w:rsid w:val="00715C1B"/>
    <w:rsid w:val="00715F1D"/>
    <w:rsid w:val="00724BB8"/>
    <w:rsid w:val="00726875"/>
    <w:rsid w:val="007312A7"/>
    <w:rsid w:val="007318C2"/>
    <w:rsid w:val="0073473C"/>
    <w:rsid w:val="00735683"/>
    <w:rsid w:val="007367D0"/>
    <w:rsid w:val="007406D6"/>
    <w:rsid w:val="00743B8A"/>
    <w:rsid w:val="007502A8"/>
    <w:rsid w:val="007516DE"/>
    <w:rsid w:val="00751EE2"/>
    <w:rsid w:val="007560C7"/>
    <w:rsid w:val="00756A6C"/>
    <w:rsid w:val="00760955"/>
    <w:rsid w:val="007622AA"/>
    <w:rsid w:val="00771CDA"/>
    <w:rsid w:val="007721CC"/>
    <w:rsid w:val="0077364B"/>
    <w:rsid w:val="007740E2"/>
    <w:rsid w:val="00781C0C"/>
    <w:rsid w:val="00787121"/>
    <w:rsid w:val="00790C89"/>
    <w:rsid w:val="00791BDE"/>
    <w:rsid w:val="0079501F"/>
    <w:rsid w:val="007979BD"/>
    <w:rsid w:val="00797CFF"/>
    <w:rsid w:val="007A61E3"/>
    <w:rsid w:val="007A7A5C"/>
    <w:rsid w:val="007A7C85"/>
    <w:rsid w:val="007B5416"/>
    <w:rsid w:val="007B644E"/>
    <w:rsid w:val="007B79B7"/>
    <w:rsid w:val="007C0CDB"/>
    <w:rsid w:val="007C5E40"/>
    <w:rsid w:val="007C7F11"/>
    <w:rsid w:val="007D0A13"/>
    <w:rsid w:val="007D247C"/>
    <w:rsid w:val="007F129D"/>
    <w:rsid w:val="007F1679"/>
    <w:rsid w:val="008013F8"/>
    <w:rsid w:val="008046B0"/>
    <w:rsid w:val="00804D2F"/>
    <w:rsid w:val="00812BA6"/>
    <w:rsid w:val="00813613"/>
    <w:rsid w:val="0081408E"/>
    <w:rsid w:val="00814F23"/>
    <w:rsid w:val="00816189"/>
    <w:rsid w:val="008201ED"/>
    <w:rsid w:val="00827BCF"/>
    <w:rsid w:val="008323AE"/>
    <w:rsid w:val="00833D61"/>
    <w:rsid w:val="00835C46"/>
    <w:rsid w:val="008400A6"/>
    <w:rsid w:val="00840F5B"/>
    <w:rsid w:val="00841FBE"/>
    <w:rsid w:val="008429D4"/>
    <w:rsid w:val="00853A2C"/>
    <w:rsid w:val="0085556C"/>
    <w:rsid w:val="00855B13"/>
    <w:rsid w:val="00856526"/>
    <w:rsid w:val="008634E8"/>
    <w:rsid w:val="0086676B"/>
    <w:rsid w:val="00866AB4"/>
    <w:rsid w:val="00873E25"/>
    <w:rsid w:val="00874352"/>
    <w:rsid w:val="00874D03"/>
    <w:rsid w:val="00880B67"/>
    <w:rsid w:val="00883D65"/>
    <w:rsid w:val="00885759"/>
    <w:rsid w:val="00885E46"/>
    <w:rsid w:val="00886DF4"/>
    <w:rsid w:val="008A2586"/>
    <w:rsid w:val="008A2890"/>
    <w:rsid w:val="008A5064"/>
    <w:rsid w:val="008B0E5E"/>
    <w:rsid w:val="008B503C"/>
    <w:rsid w:val="008B7CAA"/>
    <w:rsid w:val="008C05F9"/>
    <w:rsid w:val="008C26F0"/>
    <w:rsid w:val="008C5CDA"/>
    <w:rsid w:val="008C7A6D"/>
    <w:rsid w:val="008D21F0"/>
    <w:rsid w:val="008D5293"/>
    <w:rsid w:val="008D5AA6"/>
    <w:rsid w:val="008E33E4"/>
    <w:rsid w:val="008E5858"/>
    <w:rsid w:val="008F3462"/>
    <w:rsid w:val="008F44E7"/>
    <w:rsid w:val="008F6352"/>
    <w:rsid w:val="008F6C2B"/>
    <w:rsid w:val="008F7E9D"/>
    <w:rsid w:val="009039EA"/>
    <w:rsid w:val="00906094"/>
    <w:rsid w:val="00911786"/>
    <w:rsid w:val="0091369F"/>
    <w:rsid w:val="00913D45"/>
    <w:rsid w:val="00914AE2"/>
    <w:rsid w:val="00914F19"/>
    <w:rsid w:val="00920176"/>
    <w:rsid w:val="009209FE"/>
    <w:rsid w:val="00924065"/>
    <w:rsid w:val="009260F0"/>
    <w:rsid w:val="00932B67"/>
    <w:rsid w:val="00932C71"/>
    <w:rsid w:val="00933052"/>
    <w:rsid w:val="00933B0B"/>
    <w:rsid w:val="00937F8B"/>
    <w:rsid w:val="009404AE"/>
    <w:rsid w:val="00941B83"/>
    <w:rsid w:val="00942909"/>
    <w:rsid w:val="009434BC"/>
    <w:rsid w:val="00943DE3"/>
    <w:rsid w:val="009445AD"/>
    <w:rsid w:val="00945AE9"/>
    <w:rsid w:val="00955AC7"/>
    <w:rsid w:val="00957B64"/>
    <w:rsid w:val="00961817"/>
    <w:rsid w:val="009622EC"/>
    <w:rsid w:val="00963F9E"/>
    <w:rsid w:val="00966753"/>
    <w:rsid w:val="00967B1A"/>
    <w:rsid w:val="00967C9A"/>
    <w:rsid w:val="009720B4"/>
    <w:rsid w:val="00973AA3"/>
    <w:rsid w:val="009752B9"/>
    <w:rsid w:val="00976510"/>
    <w:rsid w:val="00977CB1"/>
    <w:rsid w:val="00982B93"/>
    <w:rsid w:val="00983AD8"/>
    <w:rsid w:val="009852DE"/>
    <w:rsid w:val="00985A91"/>
    <w:rsid w:val="009868DE"/>
    <w:rsid w:val="009930EC"/>
    <w:rsid w:val="009931D5"/>
    <w:rsid w:val="00995410"/>
    <w:rsid w:val="009A4582"/>
    <w:rsid w:val="009A4C24"/>
    <w:rsid w:val="009B2363"/>
    <w:rsid w:val="009B26CD"/>
    <w:rsid w:val="009B6025"/>
    <w:rsid w:val="009B623A"/>
    <w:rsid w:val="009B7904"/>
    <w:rsid w:val="009C5D3A"/>
    <w:rsid w:val="009D1EFF"/>
    <w:rsid w:val="009D378F"/>
    <w:rsid w:val="009D3DBA"/>
    <w:rsid w:val="009D4091"/>
    <w:rsid w:val="009D4EE5"/>
    <w:rsid w:val="009D7176"/>
    <w:rsid w:val="009E1BBD"/>
    <w:rsid w:val="009E1C88"/>
    <w:rsid w:val="009E3E28"/>
    <w:rsid w:val="009F3078"/>
    <w:rsid w:val="009F3950"/>
    <w:rsid w:val="00A0417D"/>
    <w:rsid w:val="00A04A05"/>
    <w:rsid w:val="00A0610A"/>
    <w:rsid w:val="00A14E38"/>
    <w:rsid w:val="00A17FD3"/>
    <w:rsid w:val="00A23201"/>
    <w:rsid w:val="00A2749F"/>
    <w:rsid w:val="00A315E4"/>
    <w:rsid w:val="00A32911"/>
    <w:rsid w:val="00A43D98"/>
    <w:rsid w:val="00A445CD"/>
    <w:rsid w:val="00A44E29"/>
    <w:rsid w:val="00A479C9"/>
    <w:rsid w:val="00A54165"/>
    <w:rsid w:val="00A570DD"/>
    <w:rsid w:val="00A6006E"/>
    <w:rsid w:val="00A627DF"/>
    <w:rsid w:val="00A64E7C"/>
    <w:rsid w:val="00A65221"/>
    <w:rsid w:val="00A65F29"/>
    <w:rsid w:val="00A700B6"/>
    <w:rsid w:val="00A70F0C"/>
    <w:rsid w:val="00A81006"/>
    <w:rsid w:val="00A81D01"/>
    <w:rsid w:val="00A82532"/>
    <w:rsid w:val="00A82E9A"/>
    <w:rsid w:val="00A84CD0"/>
    <w:rsid w:val="00A854E8"/>
    <w:rsid w:val="00A85A2F"/>
    <w:rsid w:val="00A90FDA"/>
    <w:rsid w:val="00A91818"/>
    <w:rsid w:val="00A95D78"/>
    <w:rsid w:val="00AA2A7B"/>
    <w:rsid w:val="00AA380B"/>
    <w:rsid w:val="00AC25EB"/>
    <w:rsid w:val="00AC2B48"/>
    <w:rsid w:val="00AC4147"/>
    <w:rsid w:val="00AC744A"/>
    <w:rsid w:val="00AD1A25"/>
    <w:rsid w:val="00AD1D33"/>
    <w:rsid w:val="00AD1FCB"/>
    <w:rsid w:val="00AD35A5"/>
    <w:rsid w:val="00AD5467"/>
    <w:rsid w:val="00AD781E"/>
    <w:rsid w:val="00AE480A"/>
    <w:rsid w:val="00AF0C2C"/>
    <w:rsid w:val="00B01759"/>
    <w:rsid w:val="00B02734"/>
    <w:rsid w:val="00B03DBF"/>
    <w:rsid w:val="00B0446E"/>
    <w:rsid w:val="00B05EF5"/>
    <w:rsid w:val="00B104EE"/>
    <w:rsid w:val="00B10EEC"/>
    <w:rsid w:val="00B16B9E"/>
    <w:rsid w:val="00B2065C"/>
    <w:rsid w:val="00B227B4"/>
    <w:rsid w:val="00B24DAC"/>
    <w:rsid w:val="00B24EEF"/>
    <w:rsid w:val="00B31577"/>
    <w:rsid w:val="00B36A85"/>
    <w:rsid w:val="00B36B64"/>
    <w:rsid w:val="00B43F5A"/>
    <w:rsid w:val="00B51479"/>
    <w:rsid w:val="00B518A0"/>
    <w:rsid w:val="00B5280A"/>
    <w:rsid w:val="00B54090"/>
    <w:rsid w:val="00B5665A"/>
    <w:rsid w:val="00B573D1"/>
    <w:rsid w:val="00B57711"/>
    <w:rsid w:val="00B61A0A"/>
    <w:rsid w:val="00B62C5C"/>
    <w:rsid w:val="00B6379E"/>
    <w:rsid w:val="00B6761E"/>
    <w:rsid w:val="00B7606E"/>
    <w:rsid w:val="00B76495"/>
    <w:rsid w:val="00B767C3"/>
    <w:rsid w:val="00B80829"/>
    <w:rsid w:val="00B80C1B"/>
    <w:rsid w:val="00B81A7C"/>
    <w:rsid w:val="00B82BBB"/>
    <w:rsid w:val="00B856D0"/>
    <w:rsid w:val="00B95027"/>
    <w:rsid w:val="00B977F6"/>
    <w:rsid w:val="00BA144F"/>
    <w:rsid w:val="00BA14DA"/>
    <w:rsid w:val="00BA576F"/>
    <w:rsid w:val="00BA5FDC"/>
    <w:rsid w:val="00BA66AB"/>
    <w:rsid w:val="00BA7DC5"/>
    <w:rsid w:val="00BB36C9"/>
    <w:rsid w:val="00BC05F5"/>
    <w:rsid w:val="00BC10E7"/>
    <w:rsid w:val="00BC25AF"/>
    <w:rsid w:val="00BC311C"/>
    <w:rsid w:val="00BD0227"/>
    <w:rsid w:val="00BD4313"/>
    <w:rsid w:val="00BE6383"/>
    <w:rsid w:val="00BE7FD6"/>
    <w:rsid w:val="00BF1340"/>
    <w:rsid w:val="00BF1A41"/>
    <w:rsid w:val="00BF57D8"/>
    <w:rsid w:val="00BF7E76"/>
    <w:rsid w:val="00C01836"/>
    <w:rsid w:val="00C03563"/>
    <w:rsid w:val="00C04FCE"/>
    <w:rsid w:val="00C06998"/>
    <w:rsid w:val="00C10D56"/>
    <w:rsid w:val="00C12179"/>
    <w:rsid w:val="00C148F7"/>
    <w:rsid w:val="00C206C0"/>
    <w:rsid w:val="00C23E30"/>
    <w:rsid w:val="00C23E97"/>
    <w:rsid w:val="00C24682"/>
    <w:rsid w:val="00C258CD"/>
    <w:rsid w:val="00C27D00"/>
    <w:rsid w:val="00C3013C"/>
    <w:rsid w:val="00C306AF"/>
    <w:rsid w:val="00C36811"/>
    <w:rsid w:val="00C40A73"/>
    <w:rsid w:val="00C42579"/>
    <w:rsid w:val="00C44433"/>
    <w:rsid w:val="00C5180A"/>
    <w:rsid w:val="00C62551"/>
    <w:rsid w:val="00C6316C"/>
    <w:rsid w:val="00C6795A"/>
    <w:rsid w:val="00C8282F"/>
    <w:rsid w:val="00C86A2E"/>
    <w:rsid w:val="00C90D8F"/>
    <w:rsid w:val="00C91E97"/>
    <w:rsid w:val="00CA2498"/>
    <w:rsid w:val="00CA43EC"/>
    <w:rsid w:val="00CB047A"/>
    <w:rsid w:val="00CC6431"/>
    <w:rsid w:val="00CD205F"/>
    <w:rsid w:val="00CE0134"/>
    <w:rsid w:val="00CE13BC"/>
    <w:rsid w:val="00CE4CFD"/>
    <w:rsid w:val="00D0755C"/>
    <w:rsid w:val="00D16B6F"/>
    <w:rsid w:val="00D214AA"/>
    <w:rsid w:val="00D234CA"/>
    <w:rsid w:val="00D24D5C"/>
    <w:rsid w:val="00D25431"/>
    <w:rsid w:val="00D30565"/>
    <w:rsid w:val="00D31722"/>
    <w:rsid w:val="00D340CF"/>
    <w:rsid w:val="00D35498"/>
    <w:rsid w:val="00D4055A"/>
    <w:rsid w:val="00D42313"/>
    <w:rsid w:val="00D45188"/>
    <w:rsid w:val="00D47518"/>
    <w:rsid w:val="00D528DA"/>
    <w:rsid w:val="00D534FA"/>
    <w:rsid w:val="00D555C7"/>
    <w:rsid w:val="00D56611"/>
    <w:rsid w:val="00D5699D"/>
    <w:rsid w:val="00D56AEE"/>
    <w:rsid w:val="00D601F2"/>
    <w:rsid w:val="00D60B9D"/>
    <w:rsid w:val="00D66373"/>
    <w:rsid w:val="00D66E72"/>
    <w:rsid w:val="00D71D1F"/>
    <w:rsid w:val="00D72A7B"/>
    <w:rsid w:val="00D750CF"/>
    <w:rsid w:val="00D75F2C"/>
    <w:rsid w:val="00D85134"/>
    <w:rsid w:val="00D85F28"/>
    <w:rsid w:val="00D8760B"/>
    <w:rsid w:val="00D9042E"/>
    <w:rsid w:val="00D92AB7"/>
    <w:rsid w:val="00D92C4C"/>
    <w:rsid w:val="00D94F29"/>
    <w:rsid w:val="00DA0FE7"/>
    <w:rsid w:val="00DB023D"/>
    <w:rsid w:val="00DB541A"/>
    <w:rsid w:val="00DB5B54"/>
    <w:rsid w:val="00DC10DC"/>
    <w:rsid w:val="00DC4116"/>
    <w:rsid w:val="00DC517B"/>
    <w:rsid w:val="00DC5A5A"/>
    <w:rsid w:val="00DC6276"/>
    <w:rsid w:val="00DC6564"/>
    <w:rsid w:val="00DD1D0A"/>
    <w:rsid w:val="00DD25FD"/>
    <w:rsid w:val="00DD51D1"/>
    <w:rsid w:val="00DE3A5E"/>
    <w:rsid w:val="00DE47CB"/>
    <w:rsid w:val="00DE498E"/>
    <w:rsid w:val="00DE4A0C"/>
    <w:rsid w:val="00DE5B7D"/>
    <w:rsid w:val="00DF1D26"/>
    <w:rsid w:val="00DF24A8"/>
    <w:rsid w:val="00DF30BC"/>
    <w:rsid w:val="00DF62D5"/>
    <w:rsid w:val="00E02951"/>
    <w:rsid w:val="00E03716"/>
    <w:rsid w:val="00E03FAB"/>
    <w:rsid w:val="00E04B0F"/>
    <w:rsid w:val="00E05DBD"/>
    <w:rsid w:val="00E11802"/>
    <w:rsid w:val="00E11D29"/>
    <w:rsid w:val="00E165BC"/>
    <w:rsid w:val="00E1704C"/>
    <w:rsid w:val="00E227A4"/>
    <w:rsid w:val="00E26030"/>
    <w:rsid w:val="00E310E2"/>
    <w:rsid w:val="00E3159A"/>
    <w:rsid w:val="00E33B13"/>
    <w:rsid w:val="00E34397"/>
    <w:rsid w:val="00E34877"/>
    <w:rsid w:val="00E364A7"/>
    <w:rsid w:val="00E409AA"/>
    <w:rsid w:val="00E427A5"/>
    <w:rsid w:val="00E4297C"/>
    <w:rsid w:val="00E4429F"/>
    <w:rsid w:val="00E456A2"/>
    <w:rsid w:val="00E46383"/>
    <w:rsid w:val="00E546AF"/>
    <w:rsid w:val="00E55BD9"/>
    <w:rsid w:val="00E56149"/>
    <w:rsid w:val="00E56612"/>
    <w:rsid w:val="00E57E8F"/>
    <w:rsid w:val="00E62802"/>
    <w:rsid w:val="00E62E15"/>
    <w:rsid w:val="00E65E1B"/>
    <w:rsid w:val="00E67A74"/>
    <w:rsid w:val="00E73920"/>
    <w:rsid w:val="00E760F6"/>
    <w:rsid w:val="00E768AC"/>
    <w:rsid w:val="00E804BD"/>
    <w:rsid w:val="00E80528"/>
    <w:rsid w:val="00E8689F"/>
    <w:rsid w:val="00E90A32"/>
    <w:rsid w:val="00E951C1"/>
    <w:rsid w:val="00E9682E"/>
    <w:rsid w:val="00EA1F9E"/>
    <w:rsid w:val="00EB1A0B"/>
    <w:rsid w:val="00EB3FB1"/>
    <w:rsid w:val="00EB7D57"/>
    <w:rsid w:val="00EC170A"/>
    <w:rsid w:val="00EC2942"/>
    <w:rsid w:val="00ED3CFA"/>
    <w:rsid w:val="00ED4E07"/>
    <w:rsid w:val="00ED5464"/>
    <w:rsid w:val="00EE0B02"/>
    <w:rsid w:val="00EE16F6"/>
    <w:rsid w:val="00EE1B93"/>
    <w:rsid w:val="00EE5E1C"/>
    <w:rsid w:val="00EE7499"/>
    <w:rsid w:val="00EF4478"/>
    <w:rsid w:val="00EF6428"/>
    <w:rsid w:val="00EF6721"/>
    <w:rsid w:val="00EF79B8"/>
    <w:rsid w:val="00F02B41"/>
    <w:rsid w:val="00F10967"/>
    <w:rsid w:val="00F12EF2"/>
    <w:rsid w:val="00F13B90"/>
    <w:rsid w:val="00F15362"/>
    <w:rsid w:val="00F21E31"/>
    <w:rsid w:val="00F227B8"/>
    <w:rsid w:val="00F24CC3"/>
    <w:rsid w:val="00F24CF4"/>
    <w:rsid w:val="00F272A4"/>
    <w:rsid w:val="00F344A5"/>
    <w:rsid w:val="00F35ED2"/>
    <w:rsid w:val="00F3786E"/>
    <w:rsid w:val="00F41875"/>
    <w:rsid w:val="00F440BB"/>
    <w:rsid w:val="00F47001"/>
    <w:rsid w:val="00F47A23"/>
    <w:rsid w:val="00F47BE4"/>
    <w:rsid w:val="00F505FE"/>
    <w:rsid w:val="00F51592"/>
    <w:rsid w:val="00F54522"/>
    <w:rsid w:val="00F55361"/>
    <w:rsid w:val="00F573E6"/>
    <w:rsid w:val="00F6362B"/>
    <w:rsid w:val="00F640A0"/>
    <w:rsid w:val="00F64C05"/>
    <w:rsid w:val="00F674B9"/>
    <w:rsid w:val="00F677D6"/>
    <w:rsid w:val="00F7512F"/>
    <w:rsid w:val="00F751E0"/>
    <w:rsid w:val="00F7586B"/>
    <w:rsid w:val="00F771CA"/>
    <w:rsid w:val="00F8094B"/>
    <w:rsid w:val="00F84910"/>
    <w:rsid w:val="00F9205C"/>
    <w:rsid w:val="00F93300"/>
    <w:rsid w:val="00F97E4F"/>
    <w:rsid w:val="00FA1D6A"/>
    <w:rsid w:val="00FA3D53"/>
    <w:rsid w:val="00FA6DBD"/>
    <w:rsid w:val="00FB2A3B"/>
    <w:rsid w:val="00FB2DD0"/>
    <w:rsid w:val="00FB41F7"/>
    <w:rsid w:val="00FB5479"/>
    <w:rsid w:val="00FC17BA"/>
    <w:rsid w:val="00FC5F13"/>
    <w:rsid w:val="00FC66DF"/>
    <w:rsid w:val="00FD0EC1"/>
    <w:rsid w:val="00FD3B43"/>
    <w:rsid w:val="00FD6606"/>
    <w:rsid w:val="00FD76F1"/>
    <w:rsid w:val="00FE2A95"/>
    <w:rsid w:val="00FE4FDC"/>
    <w:rsid w:val="00FE5B4E"/>
    <w:rsid w:val="00FE67E8"/>
    <w:rsid w:val="00FF4C07"/>
    <w:rsid w:val="00FF569F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09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3E1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rsid w:val="001C2B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style10">
    <w:name w:val="style10"/>
    <w:basedOn w:val="a"/>
    <w:uiPriority w:val="99"/>
    <w:rsid w:val="001C2B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3">
    <w:name w:val="Hyperlink"/>
    <w:uiPriority w:val="99"/>
    <w:semiHidden/>
    <w:rsid w:val="001C2B86"/>
    <w:rPr>
      <w:rFonts w:cs="Times New Roman"/>
      <w:color w:val="0000FF"/>
      <w:u w:val="single"/>
    </w:rPr>
  </w:style>
  <w:style w:type="character" w:customStyle="1" w:styleId="style13">
    <w:name w:val="style13"/>
    <w:uiPriority w:val="99"/>
    <w:rsid w:val="001C2B86"/>
  </w:style>
  <w:style w:type="character" w:customStyle="1" w:styleId="apple-converted-space">
    <w:name w:val="apple-converted-space"/>
    <w:uiPriority w:val="99"/>
    <w:rsid w:val="001C2B86"/>
  </w:style>
  <w:style w:type="character" w:styleId="a4">
    <w:name w:val="Strong"/>
    <w:uiPriority w:val="99"/>
    <w:qFormat/>
    <w:rsid w:val="001C2B86"/>
    <w:rPr>
      <w:rFonts w:cs="Times New Roman"/>
      <w:b/>
    </w:rPr>
  </w:style>
  <w:style w:type="character" w:customStyle="1" w:styleId="style11">
    <w:name w:val="style11"/>
    <w:uiPriority w:val="99"/>
    <w:rsid w:val="001C2B86"/>
  </w:style>
  <w:style w:type="character" w:customStyle="1" w:styleId="style101">
    <w:name w:val="style101"/>
    <w:uiPriority w:val="99"/>
    <w:rsid w:val="001C2B86"/>
  </w:style>
  <w:style w:type="paragraph" w:customStyle="1" w:styleId="1">
    <w:name w:val="清單段落1"/>
    <w:basedOn w:val="a"/>
    <w:uiPriority w:val="99"/>
    <w:rsid w:val="008429D4"/>
    <w:pPr>
      <w:ind w:leftChars="200" w:left="480"/>
    </w:pPr>
  </w:style>
  <w:style w:type="paragraph" w:styleId="a5">
    <w:name w:val="header"/>
    <w:basedOn w:val="a"/>
    <w:link w:val="a6"/>
    <w:uiPriority w:val="99"/>
    <w:rsid w:val="00BF1A41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HeaderChar">
    <w:name w:val="Header Char"/>
    <w:uiPriority w:val="99"/>
    <w:semiHidden/>
    <w:rsid w:val="00F9205C"/>
    <w:rPr>
      <w:sz w:val="20"/>
    </w:rPr>
  </w:style>
  <w:style w:type="character" w:customStyle="1" w:styleId="a6">
    <w:name w:val="頁首 字元"/>
    <w:link w:val="a5"/>
    <w:uiPriority w:val="99"/>
    <w:locked/>
    <w:rsid w:val="00BF1A41"/>
    <w:rPr>
      <w:sz w:val="20"/>
    </w:rPr>
  </w:style>
  <w:style w:type="paragraph" w:styleId="a7">
    <w:name w:val="footer"/>
    <w:basedOn w:val="a"/>
    <w:link w:val="a8"/>
    <w:uiPriority w:val="99"/>
    <w:rsid w:val="00BF1A41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FooterChar">
    <w:name w:val="Footer Char"/>
    <w:uiPriority w:val="99"/>
    <w:semiHidden/>
    <w:rsid w:val="00F9205C"/>
    <w:rPr>
      <w:sz w:val="20"/>
    </w:rPr>
  </w:style>
  <w:style w:type="character" w:customStyle="1" w:styleId="a8">
    <w:name w:val="頁尾 字元"/>
    <w:link w:val="a7"/>
    <w:uiPriority w:val="99"/>
    <w:locked/>
    <w:rsid w:val="00BF1A41"/>
    <w:rPr>
      <w:sz w:val="20"/>
    </w:rPr>
  </w:style>
  <w:style w:type="paragraph" w:styleId="a9">
    <w:name w:val="Balloon Text"/>
    <w:basedOn w:val="a"/>
    <w:link w:val="aa"/>
    <w:uiPriority w:val="99"/>
    <w:semiHidden/>
    <w:rsid w:val="00D92AB7"/>
    <w:rPr>
      <w:rFonts w:ascii="Cambria" w:hAnsi="Cambria"/>
      <w:kern w:val="0"/>
      <w:sz w:val="18"/>
      <w:szCs w:val="20"/>
    </w:rPr>
  </w:style>
  <w:style w:type="character" w:customStyle="1" w:styleId="BalloonTextChar">
    <w:name w:val="Balloon Text Char"/>
    <w:uiPriority w:val="99"/>
    <w:semiHidden/>
    <w:rsid w:val="00F9205C"/>
    <w:rPr>
      <w:rFonts w:ascii="Cambria" w:eastAsia="新細明體" w:hAnsi="Cambria"/>
      <w:sz w:val="2"/>
    </w:rPr>
  </w:style>
  <w:style w:type="character" w:customStyle="1" w:styleId="aa">
    <w:name w:val="註解方塊文字 字元"/>
    <w:link w:val="a9"/>
    <w:uiPriority w:val="99"/>
    <w:semiHidden/>
    <w:locked/>
    <w:rsid w:val="00D92AB7"/>
    <w:rPr>
      <w:rFonts w:ascii="Cambria" w:eastAsia="新細明體" w:hAnsi="Cambria"/>
      <w:sz w:val="18"/>
    </w:rPr>
  </w:style>
  <w:style w:type="table" w:styleId="ab">
    <w:name w:val="Table Grid"/>
    <w:basedOn w:val="a1"/>
    <w:uiPriority w:val="99"/>
    <w:rsid w:val="00003E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i">
    <w:name w:val="gi"/>
    <w:rsid w:val="00612680"/>
  </w:style>
  <w:style w:type="paragraph" w:styleId="ac">
    <w:name w:val="List Paragraph"/>
    <w:basedOn w:val="a"/>
    <w:uiPriority w:val="34"/>
    <w:qFormat/>
    <w:rsid w:val="00751EE2"/>
    <w:pPr>
      <w:ind w:leftChars="200" w:left="480"/>
    </w:pPr>
  </w:style>
  <w:style w:type="paragraph" w:styleId="ad">
    <w:name w:val="Quote"/>
    <w:basedOn w:val="a"/>
    <w:next w:val="a"/>
    <w:link w:val="ae"/>
    <w:uiPriority w:val="29"/>
    <w:qFormat/>
    <w:rsid w:val="00977CB1"/>
    <w:rPr>
      <w:i/>
      <w:iCs/>
      <w:color w:val="000000" w:themeColor="text1"/>
    </w:rPr>
  </w:style>
  <w:style w:type="character" w:customStyle="1" w:styleId="ae">
    <w:name w:val="引文 字元"/>
    <w:basedOn w:val="a0"/>
    <w:link w:val="ad"/>
    <w:uiPriority w:val="29"/>
    <w:rsid w:val="00977CB1"/>
    <w:rPr>
      <w:i/>
      <w:iCs/>
      <w:color w:val="000000" w:themeColor="text1"/>
      <w:kern w:val="2"/>
      <w:sz w:val="24"/>
      <w:szCs w:val="22"/>
    </w:rPr>
  </w:style>
  <w:style w:type="character" w:styleId="af">
    <w:name w:val="annotation reference"/>
    <w:basedOn w:val="a0"/>
    <w:uiPriority w:val="99"/>
    <w:semiHidden/>
    <w:unhideWhenUsed/>
    <w:rsid w:val="00467676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467676"/>
  </w:style>
  <w:style w:type="character" w:customStyle="1" w:styleId="af1">
    <w:name w:val="註解文字 字元"/>
    <w:basedOn w:val="a0"/>
    <w:link w:val="af0"/>
    <w:uiPriority w:val="99"/>
    <w:semiHidden/>
    <w:rsid w:val="00467676"/>
    <w:rPr>
      <w:kern w:val="2"/>
      <w:sz w:val="24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67676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467676"/>
    <w:rPr>
      <w:b/>
      <w:bCs/>
      <w:kern w:val="2"/>
      <w:sz w:val="24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3E1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rsid w:val="001C2B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style10">
    <w:name w:val="style10"/>
    <w:basedOn w:val="a"/>
    <w:uiPriority w:val="99"/>
    <w:rsid w:val="001C2B8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3">
    <w:name w:val="Hyperlink"/>
    <w:uiPriority w:val="99"/>
    <w:semiHidden/>
    <w:rsid w:val="001C2B86"/>
    <w:rPr>
      <w:rFonts w:cs="Times New Roman"/>
      <w:color w:val="0000FF"/>
      <w:u w:val="single"/>
    </w:rPr>
  </w:style>
  <w:style w:type="character" w:customStyle="1" w:styleId="style13">
    <w:name w:val="style13"/>
    <w:uiPriority w:val="99"/>
    <w:rsid w:val="001C2B86"/>
  </w:style>
  <w:style w:type="character" w:customStyle="1" w:styleId="apple-converted-space">
    <w:name w:val="apple-converted-space"/>
    <w:uiPriority w:val="99"/>
    <w:rsid w:val="001C2B86"/>
  </w:style>
  <w:style w:type="character" w:styleId="a4">
    <w:name w:val="Strong"/>
    <w:uiPriority w:val="99"/>
    <w:qFormat/>
    <w:rsid w:val="001C2B86"/>
    <w:rPr>
      <w:rFonts w:cs="Times New Roman"/>
      <w:b/>
    </w:rPr>
  </w:style>
  <w:style w:type="character" w:customStyle="1" w:styleId="style11">
    <w:name w:val="style11"/>
    <w:uiPriority w:val="99"/>
    <w:rsid w:val="001C2B86"/>
  </w:style>
  <w:style w:type="character" w:customStyle="1" w:styleId="style101">
    <w:name w:val="style101"/>
    <w:uiPriority w:val="99"/>
    <w:rsid w:val="001C2B86"/>
  </w:style>
  <w:style w:type="paragraph" w:customStyle="1" w:styleId="1">
    <w:name w:val="清單段落1"/>
    <w:basedOn w:val="a"/>
    <w:uiPriority w:val="99"/>
    <w:rsid w:val="008429D4"/>
    <w:pPr>
      <w:ind w:leftChars="200" w:left="480"/>
    </w:pPr>
  </w:style>
  <w:style w:type="paragraph" w:styleId="a5">
    <w:name w:val="header"/>
    <w:basedOn w:val="a"/>
    <w:link w:val="a6"/>
    <w:uiPriority w:val="99"/>
    <w:rsid w:val="00BF1A41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HeaderChar">
    <w:name w:val="Header Char"/>
    <w:uiPriority w:val="99"/>
    <w:semiHidden/>
    <w:rsid w:val="00F9205C"/>
    <w:rPr>
      <w:sz w:val="20"/>
    </w:rPr>
  </w:style>
  <w:style w:type="character" w:customStyle="1" w:styleId="a6">
    <w:name w:val="頁首 字元"/>
    <w:link w:val="a5"/>
    <w:uiPriority w:val="99"/>
    <w:locked/>
    <w:rsid w:val="00BF1A41"/>
    <w:rPr>
      <w:sz w:val="20"/>
    </w:rPr>
  </w:style>
  <w:style w:type="paragraph" w:styleId="a7">
    <w:name w:val="footer"/>
    <w:basedOn w:val="a"/>
    <w:link w:val="a8"/>
    <w:uiPriority w:val="99"/>
    <w:rsid w:val="00BF1A41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FooterChar">
    <w:name w:val="Footer Char"/>
    <w:uiPriority w:val="99"/>
    <w:semiHidden/>
    <w:rsid w:val="00F9205C"/>
    <w:rPr>
      <w:sz w:val="20"/>
    </w:rPr>
  </w:style>
  <w:style w:type="character" w:customStyle="1" w:styleId="a8">
    <w:name w:val="頁尾 字元"/>
    <w:link w:val="a7"/>
    <w:uiPriority w:val="99"/>
    <w:locked/>
    <w:rsid w:val="00BF1A41"/>
    <w:rPr>
      <w:sz w:val="20"/>
    </w:rPr>
  </w:style>
  <w:style w:type="paragraph" w:styleId="a9">
    <w:name w:val="Balloon Text"/>
    <w:basedOn w:val="a"/>
    <w:link w:val="aa"/>
    <w:uiPriority w:val="99"/>
    <w:semiHidden/>
    <w:rsid w:val="00D92AB7"/>
    <w:rPr>
      <w:rFonts w:ascii="Cambria" w:hAnsi="Cambria"/>
      <w:kern w:val="0"/>
      <w:sz w:val="18"/>
      <w:szCs w:val="20"/>
    </w:rPr>
  </w:style>
  <w:style w:type="character" w:customStyle="1" w:styleId="BalloonTextChar">
    <w:name w:val="Balloon Text Char"/>
    <w:uiPriority w:val="99"/>
    <w:semiHidden/>
    <w:rsid w:val="00F9205C"/>
    <w:rPr>
      <w:rFonts w:ascii="Cambria" w:eastAsia="新細明體" w:hAnsi="Cambria"/>
      <w:sz w:val="2"/>
    </w:rPr>
  </w:style>
  <w:style w:type="character" w:customStyle="1" w:styleId="aa">
    <w:name w:val="註解方塊文字 字元"/>
    <w:link w:val="a9"/>
    <w:uiPriority w:val="99"/>
    <w:semiHidden/>
    <w:locked/>
    <w:rsid w:val="00D92AB7"/>
    <w:rPr>
      <w:rFonts w:ascii="Cambria" w:eastAsia="新細明體" w:hAnsi="Cambria"/>
      <w:sz w:val="18"/>
    </w:rPr>
  </w:style>
  <w:style w:type="table" w:styleId="ab">
    <w:name w:val="Table Grid"/>
    <w:basedOn w:val="a1"/>
    <w:uiPriority w:val="99"/>
    <w:rsid w:val="00003E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i">
    <w:name w:val="gi"/>
    <w:rsid w:val="00612680"/>
  </w:style>
  <w:style w:type="paragraph" w:styleId="ac">
    <w:name w:val="List Paragraph"/>
    <w:basedOn w:val="a"/>
    <w:uiPriority w:val="34"/>
    <w:qFormat/>
    <w:rsid w:val="00751EE2"/>
    <w:pPr>
      <w:ind w:leftChars="200" w:left="480"/>
    </w:pPr>
  </w:style>
  <w:style w:type="paragraph" w:styleId="ad">
    <w:name w:val="Quote"/>
    <w:basedOn w:val="a"/>
    <w:next w:val="a"/>
    <w:link w:val="ae"/>
    <w:uiPriority w:val="29"/>
    <w:qFormat/>
    <w:rsid w:val="00977CB1"/>
    <w:rPr>
      <w:i/>
      <w:iCs/>
      <w:color w:val="000000" w:themeColor="text1"/>
    </w:rPr>
  </w:style>
  <w:style w:type="character" w:customStyle="1" w:styleId="ae">
    <w:name w:val="引文 字元"/>
    <w:basedOn w:val="a0"/>
    <w:link w:val="ad"/>
    <w:uiPriority w:val="29"/>
    <w:rsid w:val="00977CB1"/>
    <w:rPr>
      <w:i/>
      <w:iCs/>
      <w:color w:val="000000" w:themeColor="text1"/>
      <w:kern w:val="2"/>
      <w:sz w:val="24"/>
      <w:szCs w:val="22"/>
    </w:rPr>
  </w:style>
  <w:style w:type="character" w:styleId="af">
    <w:name w:val="annotation reference"/>
    <w:basedOn w:val="a0"/>
    <w:uiPriority w:val="99"/>
    <w:semiHidden/>
    <w:unhideWhenUsed/>
    <w:rsid w:val="00467676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467676"/>
  </w:style>
  <w:style w:type="character" w:customStyle="1" w:styleId="af1">
    <w:name w:val="註解文字 字元"/>
    <w:basedOn w:val="a0"/>
    <w:link w:val="af0"/>
    <w:uiPriority w:val="99"/>
    <w:semiHidden/>
    <w:rsid w:val="00467676"/>
    <w:rPr>
      <w:kern w:val="2"/>
      <w:sz w:val="24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67676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467676"/>
    <w:rPr>
      <w:b/>
      <w:bCs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71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1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7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071154">
                      <w:marLeft w:val="28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071153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71149">
                              <w:marLeft w:val="0"/>
                              <w:marRight w:val="-334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145">
                                  <w:marLeft w:val="0"/>
                                  <w:marRight w:val="334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071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071151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0071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367A4-D8F0-4417-A949-E41D6B94F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194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 UIBC世界盃青年西點大賽 國際志工招募簡章</vt:lpstr>
    </vt:vector>
  </TitlesOfParts>
  <Company/>
  <LinksUpToDate>false</LinksUpToDate>
  <CharactersWithSpaces>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 UIBC世界盃青年西點大賽 國際志工招募簡章</dc:title>
  <dc:creator>selina</dc:creator>
  <cp:lastModifiedBy>USER</cp:lastModifiedBy>
  <cp:revision>60</cp:revision>
  <cp:lastPrinted>2016-07-23T04:01:00Z</cp:lastPrinted>
  <dcterms:created xsi:type="dcterms:W3CDTF">2016-08-09T05:28:00Z</dcterms:created>
  <dcterms:modified xsi:type="dcterms:W3CDTF">2018-06-01T05:48:00Z</dcterms:modified>
</cp:coreProperties>
</file>